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D9A99" w14:textId="78259710" w:rsidR="007239A5" w:rsidRDefault="00BE2313">
      <w:r>
        <w:rPr>
          <w:rFonts w:hint="eastAsia"/>
        </w:rPr>
        <w:t>Name: Yiyun Sun</w:t>
      </w:r>
    </w:p>
    <w:p w14:paraId="769475F6" w14:textId="6229CEA6" w:rsidR="00BE2313" w:rsidRDefault="00BE2313">
      <w:r>
        <w:t>U</w:t>
      </w:r>
      <w:r>
        <w:rPr>
          <w:rFonts w:hint="eastAsia"/>
        </w:rPr>
        <w:t>sername: yiyunsun</w:t>
      </w:r>
    </w:p>
    <w:p w14:paraId="36A166B4" w14:textId="29198061" w:rsidR="00BE2313" w:rsidRDefault="00BE2313">
      <w:hyperlink r:id="rId4" w:history="1">
        <w:r w:rsidRPr="0045552B">
          <w:rPr>
            <w:rStyle w:val="ae"/>
          </w:rPr>
          <w:t>https://github.com/MikeTheMichaelS/cs391-mp2</w:t>
        </w:r>
      </w:hyperlink>
    </w:p>
    <w:p w14:paraId="35AA4C83" w14:textId="433B5352" w:rsidR="00BE2313" w:rsidRPr="00BE2313" w:rsidRDefault="00BE2313">
      <w:pPr>
        <w:rPr>
          <w:rFonts w:hint="eastAsia"/>
        </w:rPr>
      </w:pPr>
      <w:r w:rsidRPr="00BE2313">
        <w:t>https://cs391-mp2-ashen.vercel.app/</w:t>
      </w:r>
    </w:p>
    <w:sectPr w:rsidR="00BE2313" w:rsidRPr="00BE23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xNza0MDEzszA2MzBS0lEKTi0uzszPAykwrAUA0BZGoiwAAAA="/>
  </w:docVars>
  <w:rsids>
    <w:rsidRoot w:val="00701F07"/>
    <w:rsid w:val="00012BEA"/>
    <w:rsid w:val="002F6B1D"/>
    <w:rsid w:val="004A0987"/>
    <w:rsid w:val="00701F07"/>
    <w:rsid w:val="007239A5"/>
    <w:rsid w:val="00883809"/>
    <w:rsid w:val="00BE2313"/>
    <w:rsid w:val="00C84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4299E"/>
  <w15:chartTrackingRefBased/>
  <w15:docId w15:val="{5E03D026-B225-47DD-A724-3895211C1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01F0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01F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01F0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01F07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01F07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01F07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01F07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01F07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01F07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01F0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701F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701F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701F0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701F07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701F0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701F0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701F0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701F0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701F07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701F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701F07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701F0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701F0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701F0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701F0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701F0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701F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701F0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701F07"/>
    <w:rPr>
      <w:b/>
      <w:bCs/>
      <w:smallCaps/>
      <w:color w:val="0F4761" w:themeColor="accent1" w:themeShade="BF"/>
      <w:spacing w:val="5"/>
    </w:rPr>
  </w:style>
  <w:style w:type="character" w:styleId="ae">
    <w:name w:val="Hyperlink"/>
    <w:basedOn w:val="a0"/>
    <w:uiPriority w:val="99"/>
    <w:unhideWhenUsed/>
    <w:rsid w:val="00BE2313"/>
    <w:rPr>
      <w:color w:val="467886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BE23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MikeTheMichaelS/cs391-mp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, Yiyun</dc:creator>
  <cp:keywords/>
  <dc:description/>
  <cp:lastModifiedBy>Sun, Yiyun</cp:lastModifiedBy>
  <cp:revision>2</cp:revision>
  <dcterms:created xsi:type="dcterms:W3CDTF">2025-02-19T21:13:00Z</dcterms:created>
  <dcterms:modified xsi:type="dcterms:W3CDTF">2025-02-19T21:13:00Z</dcterms:modified>
</cp:coreProperties>
</file>